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9D4DD" w14:textId="77777777" w:rsidR="00B41700" w:rsidRDefault="00000000">
      <w:pPr>
        <w:pStyle w:val="a4"/>
      </w:pPr>
      <w:r>
        <w:t>Информационная безопасность</w:t>
      </w:r>
    </w:p>
    <w:p w14:paraId="14880605" w14:textId="77777777" w:rsidR="00B41700" w:rsidRDefault="00000000">
      <w:pPr>
        <w:pStyle w:val="a6"/>
      </w:pPr>
      <w:r>
        <w:t>Индивидуальный проект этап №2</w:t>
      </w:r>
    </w:p>
    <w:p w14:paraId="415B983A" w14:textId="77777777" w:rsidR="00B41700" w:rsidRDefault="00000000">
      <w:pPr>
        <w:pStyle w:val="Author"/>
      </w:pPr>
      <w:r>
        <w:t>Миронов Дмитрий Андреевич (НПИбд-02-21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43076931"/>
        <w:docPartObj>
          <w:docPartGallery w:val="Table of Contents"/>
          <w:docPartUnique/>
        </w:docPartObj>
      </w:sdtPr>
      <w:sdtContent>
        <w:p w14:paraId="71EBBB90" w14:textId="77777777" w:rsidR="00B41700" w:rsidRDefault="00000000">
          <w:pPr>
            <w:pStyle w:val="af0"/>
          </w:pPr>
          <w:r>
            <w:t>Содержание</w:t>
          </w:r>
        </w:p>
        <w:p w14:paraId="7B8782FD" w14:textId="3414D8F7" w:rsidR="00F52582" w:rsidRDefault="0000000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6788345" w:history="1">
            <w:r w:rsidR="00F52582" w:rsidRPr="00A24718">
              <w:rPr>
                <w:rStyle w:val="af"/>
                <w:noProof/>
              </w:rPr>
              <w:t>1</w:t>
            </w:r>
            <w:r w:rsidR="00F52582">
              <w:rPr>
                <w:noProof/>
              </w:rPr>
              <w:tab/>
            </w:r>
            <w:r w:rsidR="00F52582" w:rsidRPr="00A24718">
              <w:rPr>
                <w:rStyle w:val="af"/>
                <w:noProof/>
              </w:rPr>
              <w:t>Цель работы</w:t>
            </w:r>
            <w:r w:rsidR="00F52582">
              <w:rPr>
                <w:noProof/>
                <w:webHidden/>
              </w:rPr>
              <w:tab/>
            </w:r>
            <w:r w:rsidR="00F52582">
              <w:rPr>
                <w:noProof/>
                <w:webHidden/>
              </w:rPr>
              <w:fldChar w:fldCharType="begin"/>
            </w:r>
            <w:r w:rsidR="00F52582">
              <w:rPr>
                <w:noProof/>
                <w:webHidden/>
              </w:rPr>
              <w:instrText xml:space="preserve"> PAGEREF _Toc176788345 \h </w:instrText>
            </w:r>
            <w:r w:rsidR="00F52582">
              <w:rPr>
                <w:noProof/>
                <w:webHidden/>
              </w:rPr>
            </w:r>
            <w:r w:rsidR="00F52582">
              <w:rPr>
                <w:noProof/>
                <w:webHidden/>
              </w:rPr>
              <w:fldChar w:fldCharType="separate"/>
            </w:r>
            <w:r w:rsidR="00F52582">
              <w:rPr>
                <w:noProof/>
                <w:webHidden/>
              </w:rPr>
              <w:t>1</w:t>
            </w:r>
            <w:r w:rsidR="00F52582">
              <w:rPr>
                <w:noProof/>
                <w:webHidden/>
              </w:rPr>
              <w:fldChar w:fldCharType="end"/>
            </w:r>
          </w:hyperlink>
        </w:p>
        <w:p w14:paraId="18B91188" w14:textId="5CEE0AD7" w:rsidR="00F52582" w:rsidRDefault="00F5258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6788346" w:history="1">
            <w:r w:rsidRPr="00A24718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A24718">
              <w:rPr>
                <w:rStyle w:val="af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788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25E5C" w14:textId="5A20E5C0" w:rsidR="00F52582" w:rsidRDefault="00F5258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6788347" w:history="1">
            <w:r w:rsidRPr="00A24718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788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A9BA2" w14:textId="77777777" w:rsidR="00B41700" w:rsidRDefault="00000000">
          <w:r>
            <w:fldChar w:fldCharType="end"/>
          </w:r>
        </w:p>
      </w:sdtContent>
    </w:sdt>
    <w:p w14:paraId="52414FC5" w14:textId="77777777" w:rsidR="00B41700" w:rsidRDefault="00000000">
      <w:pPr>
        <w:pStyle w:val="1"/>
      </w:pPr>
      <w:bookmarkStart w:id="0" w:name="цель-работы"/>
      <w:bookmarkStart w:id="1" w:name="_Toc176788345"/>
      <w:r>
        <w:rPr>
          <w:rStyle w:val="SectionNumber"/>
        </w:rPr>
        <w:t>1</w:t>
      </w:r>
      <w:r>
        <w:tab/>
        <w:t>Цель работы</w:t>
      </w:r>
      <w:bookmarkEnd w:id="1"/>
    </w:p>
    <w:p w14:paraId="2E9E2211" w14:textId="77777777" w:rsidR="00B41700" w:rsidRDefault="00000000">
      <w:pPr>
        <w:pStyle w:val="FirstParagraph"/>
      </w:pPr>
      <w:r>
        <w:t>Целью данной работы является установка DVWA в гостевую систему к Kali Linux.</w:t>
      </w:r>
    </w:p>
    <w:p w14:paraId="038DB66E" w14:textId="77777777" w:rsidR="00B41700" w:rsidRDefault="00000000">
      <w:pPr>
        <w:pStyle w:val="1"/>
      </w:pPr>
      <w:bookmarkStart w:id="2" w:name="ход-работы"/>
      <w:bookmarkStart w:id="3" w:name="_Toc176788346"/>
      <w:bookmarkEnd w:id="0"/>
      <w:r>
        <w:rPr>
          <w:rStyle w:val="SectionNumber"/>
        </w:rPr>
        <w:t>2</w:t>
      </w:r>
      <w:r>
        <w:tab/>
        <w:t>Ход работы</w:t>
      </w:r>
      <w:bookmarkEnd w:id="3"/>
    </w:p>
    <w:p w14:paraId="6E9C3BAD" w14:textId="77777777" w:rsidR="00B41700" w:rsidRDefault="00000000">
      <w:pPr>
        <w:pStyle w:val="Compact"/>
        <w:numPr>
          <w:ilvl w:val="0"/>
          <w:numId w:val="2"/>
        </w:numPr>
      </w:pPr>
      <w:r>
        <w:t>Запустите виртуальную машину (рис. 1).</w:t>
      </w:r>
    </w:p>
    <w:p w14:paraId="7AAA5202" w14:textId="77777777" w:rsidR="00B41700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5408320" wp14:editId="16F3258A">
            <wp:extent cx="5334000" cy="3317639"/>
            <wp:effectExtent l="0" t="0" r="0" b="0"/>
            <wp:docPr id="22" name="Picture" descr="Рис. 1: Kali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901CC" w14:textId="77777777" w:rsidR="00B41700" w:rsidRDefault="00000000">
      <w:pPr>
        <w:pStyle w:val="ImageCaption"/>
      </w:pPr>
      <w:r>
        <w:t>Рис. 1: Kali Linux</w:t>
      </w:r>
    </w:p>
    <w:bookmarkEnd w:id="4"/>
    <w:p w14:paraId="2166DEAE" w14:textId="77777777" w:rsidR="00B41700" w:rsidRDefault="00000000">
      <w:pPr>
        <w:pStyle w:val="Compact"/>
        <w:numPr>
          <w:ilvl w:val="0"/>
          <w:numId w:val="3"/>
        </w:numPr>
      </w:pPr>
      <w:r>
        <w:t>Откройте терминал (рис. 2).</w:t>
      </w:r>
    </w:p>
    <w:p w14:paraId="02797E86" w14:textId="77777777" w:rsidR="00B41700" w:rsidRDefault="0000000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08F3DA7B" wp14:editId="0E114EC5">
            <wp:extent cx="5334000" cy="4243900"/>
            <wp:effectExtent l="0" t="0" r="0" b="0"/>
            <wp:docPr id="26" name="Picture" descr="Рис. 2: 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78ED5" w14:textId="77777777" w:rsidR="00B41700" w:rsidRDefault="00000000">
      <w:pPr>
        <w:pStyle w:val="ImageCaption"/>
      </w:pPr>
      <w:r>
        <w:t>Рис. 2: Терминал</w:t>
      </w:r>
    </w:p>
    <w:bookmarkEnd w:id="5"/>
    <w:p w14:paraId="792F450A" w14:textId="77777777" w:rsidR="00B41700" w:rsidRDefault="00000000">
      <w:pPr>
        <w:pStyle w:val="Compact"/>
        <w:numPr>
          <w:ilvl w:val="0"/>
          <w:numId w:val="4"/>
        </w:numPr>
      </w:pPr>
      <w:r>
        <w:t>перейдите в папку /var/www/html и от имени администратора отклонируйте репозиторий git hub (рис. 3).</w:t>
      </w:r>
    </w:p>
    <w:p w14:paraId="2578824B" w14:textId="77777777" w:rsidR="00B41700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490783E1" wp14:editId="405B1DF0">
            <wp:extent cx="5334000" cy="2170386"/>
            <wp:effectExtent l="0" t="0" r="0" b="0"/>
            <wp:docPr id="30" name="Picture" descr="Рис. 3: Клонирование необходимого репозитория git 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B3092" w14:textId="77777777" w:rsidR="00B41700" w:rsidRDefault="00000000">
      <w:pPr>
        <w:pStyle w:val="ImageCaption"/>
      </w:pPr>
      <w:r>
        <w:t>Рис. 3: Клонирование необходимого репозитория git hub</w:t>
      </w:r>
    </w:p>
    <w:bookmarkEnd w:id="6"/>
    <w:p w14:paraId="62F302CA" w14:textId="77777777" w:rsidR="00B41700" w:rsidRDefault="00000000">
      <w:pPr>
        <w:pStyle w:val="Compact"/>
        <w:numPr>
          <w:ilvl w:val="0"/>
          <w:numId w:val="5"/>
        </w:numPr>
      </w:pPr>
      <w:r>
        <w:t>Измените права доступа к папке установки, перейдите к файлу конфигурации в каталоге установки,скопируйте файл конфигурации и переименуйте его, oткройте файл настроек и измените пароль на что-то более простое для ввода(рис. [-fig:004]).</w:t>
      </w:r>
    </w:p>
    <w:p w14:paraId="1FBEF09A" w14:textId="77777777" w:rsidR="00B41700" w:rsidRDefault="0000000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029859CE" wp14:editId="29B9F09B">
            <wp:extent cx="5334000" cy="2177516"/>
            <wp:effectExtent l="0" t="0" r="0" b="0"/>
            <wp:docPr id="34" name="Picture" descr="Рис. 4: Необходимая настрой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10907" w14:textId="77777777" w:rsidR="00B41700" w:rsidRDefault="00000000">
      <w:pPr>
        <w:pStyle w:val="ImageCaption"/>
      </w:pPr>
      <w:r>
        <w:t>Рис. 4: Необходимая настройка</w:t>
      </w:r>
    </w:p>
    <w:bookmarkEnd w:id="7"/>
    <w:p w14:paraId="3D643D84" w14:textId="77777777" w:rsidR="00B41700" w:rsidRDefault="00000000">
      <w:pPr>
        <w:pStyle w:val="Compact"/>
        <w:numPr>
          <w:ilvl w:val="0"/>
          <w:numId w:val="6"/>
        </w:numPr>
      </w:pPr>
      <w:r>
        <w:t>Установите mariadb (рис. 5)</w:t>
      </w:r>
    </w:p>
    <w:p w14:paraId="4998C10D" w14:textId="77777777" w:rsidR="00B41700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D5029B3" wp14:editId="675C9C21">
            <wp:extent cx="5334000" cy="206059"/>
            <wp:effectExtent l="0" t="0" r="0" b="0"/>
            <wp:docPr id="38" name="Picture" descr="Рис. 5: Установка maria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2F03C" w14:textId="77777777" w:rsidR="00B41700" w:rsidRDefault="00000000">
      <w:pPr>
        <w:pStyle w:val="ImageCaption"/>
      </w:pPr>
      <w:r>
        <w:t>Рис. 5: Установка mariadb</w:t>
      </w:r>
    </w:p>
    <w:bookmarkEnd w:id="8"/>
    <w:p w14:paraId="3136DF7A" w14:textId="77777777" w:rsidR="00B41700" w:rsidRDefault="00000000">
      <w:pPr>
        <w:pStyle w:val="Compact"/>
        <w:numPr>
          <w:ilvl w:val="0"/>
          <w:numId w:val="7"/>
        </w:numPr>
      </w:pPr>
      <w:r>
        <w:t>Запустите базу данных (рис. 6)</w:t>
      </w:r>
    </w:p>
    <w:p w14:paraId="21280F35" w14:textId="77777777" w:rsidR="00B41700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66DE919A" wp14:editId="0384A534">
            <wp:extent cx="4937760" cy="375385"/>
            <wp:effectExtent l="0" t="0" r="0" b="0"/>
            <wp:docPr id="42" name="Picture" descr="Рис. 6: Запуск maria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C2D76" w14:textId="77777777" w:rsidR="00B41700" w:rsidRDefault="00000000">
      <w:pPr>
        <w:pStyle w:val="ImageCaption"/>
      </w:pPr>
      <w:r>
        <w:t>Рис. 6: Запуск mariadb</w:t>
      </w:r>
    </w:p>
    <w:bookmarkEnd w:id="9"/>
    <w:p w14:paraId="51C8CD1A" w14:textId="77777777" w:rsidR="00B41700" w:rsidRDefault="00000000">
      <w:pPr>
        <w:pStyle w:val="Compact"/>
        <w:numPr>
          <w:ilvl w:val="0"/>
          <w:numId w:val="8"/>
        </w:numPr>
      </w:pPr>
      <w:r>
        <w:t>Войдите в базу данных (рис. 7)</w:t>
      </w:r>
    </w:p>
    <w:p w14:paraId="1F7131FE" w14:textId="77777777" w:rsidR="00B41700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12C270B8" wp14:editId="486AF87E">
            <wp:extent cx="5334000" cy="283560"/>
            <wp:effectExtent l="0" t="0" r="0" b="0"/>
            <wp:docPr id="46" name="Picture" descr="Рис. 7: Вход в базу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A50E" w14:textId="77777777" w:rsidR="00B41700" w:rsidRDefault="00000000">
      <w:pPr>
        <w:pStyle w:val="ImageCaption"/>
      </w:pPr>
      <w:r>
        <w:t>Рис. 7: Вход в базу данных</w:t>
      </w:r>
    </w:p>
    <w:bookmarkEnd w:id="10"/>
    <w:p w14:paraId="58A3E460" w14:textId="77777777" w:rsidR="00B41700" w:rsidRDefault="00000000">
      <w:pPr>
        <w:pStyle w:val="Compact"/>
        <w:numPr>
          <w:ilvl w:val="0"/>
          <w:numId w:val="9"/>
        </w:numPr>
      </w:pPr>
      <w:r>
        <w:t>Создайте пользователя базы данных. Нужно использовать те же имя пользователя и пароль, которые использовались в файле конфигурации (рис. 8)</w:t>
      </w:r>
    </w:p>
    <w:p w14:paraId="227D0BFF" w14:textId="77777777" w:rsidR="00B41700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4ACBD5B6" wp14:editId="08D27C17">
            <wp:extent cx="5334000" cy="1232984"/>
            <wp:effectExtent l="0" t="0" r="0" b="0"/>
            <wp:docPr id="50" name="Picture" descr="Рис. 8: Создание пользо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1F64D" w14:textId="77777777" w:rsidR="00B41700" w:rsidRDefault="00000000">
      <w:pPr>
        <w:pStyle w:val="ImageCaption"/>
      </w:pPr>
      <w:r>
        <w:t>Рис. 8: Создание пользоателя</w:t>
      </w:r>
    </w:p>
    <w:bookmarkEnd w:id="11"/>
    <w:p w14:paraId="2792B873" w14:textId="77777777" w:rsidR="00B41700" w:rsidRDefault="00000000">
      <w:pPr>
        <w:pStyle w:val="Compact"/>
        <w:numPr>
          <w:ilvl w:val="0"/>
          <w:numId w:val="10"/>
        </w:numPr>
      </w:pPr>
      <w:r>
        <w:t>Откройте для редактирования файл php.ini, чтобы включить следующие параметры: allow_url_fopen и allow_url_include:(рис. 9)</w:t>
      </w:r>
    </w:p>
    <w:p w14:paraId="42BACA66" w14:textId="77777777" w:rsidR="00B41700" w:rsidRDefault="00000000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0DEF3116" wp14:editId="2C3ACB58">
            <wp:extent cx="5334000" cy="4538505"/>
            <wp:effectExtent l="0" t="0" r="0" b="0"/>
            <wp:docPr id="54" name="Picture" descr="Рис. 9: Настройка 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394DB" w14:textId="77777777" w:rsidR="00B41700" w:rsidRDefault="00000000">
      <w:pPr>
        <w:pStyle w:val="ImageCaption"/>
      </w:pPr>
      <w:r>
        <w:t>Рис. 9: Настройка сервера Apache</w:t>
      </w:r>
    </w:p>
    <w:bookmarkEnd w:id="12"/>
    <w:p w14:paraId="25A25B52" w14:textId="77777777" w:rsidR="00B41700" w:rsidRDefault="00000000">
      <w:pPr>
        <w:pStyle w:val="Compact"/>
        <w:numPr>
          <w:ilvl w:val="0"/>
          <w:numId w:val="11"/>
        </w:numPr>
      </w:pPr>
      <w:r>
        <w:t>Запустите сервер Apache(рис. 10)</w:t>
      </w:r>
    </w:p>
    <w:p w14:paraId="60961062" w14:textId="77777777" w:rsidR="00B41700" w:rsidRDefault="00000000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6697CB34" wp14:editId="685B7ABB">
            <wp:extent cx="2829827" cy="567890"/>
            <wp:effectExtent l="0" t="0" r="0" b="0"/>
            <wp:docPr id="58" name="Picture" descr="Рис. 10: Настройка 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F7742" w14:textId="77777777" w:rsidR="00B41700" w:rsidRDefault="00000000">
      <w:pPr>
        <w:pStyle w:val="ImageCaption"/>
      </w:pPr>
      <w:r>
        <w:t>Рис. 10: Настройка сервера Apache</w:t>
      </w:r>
    </w:p>
    <w:bookmarkEnd w:id="13"/>
    <w:p w14:paraId="1E8F2241" w14:textId="77777777" w:rsidR="00B41700" w:rsidRDefault="00000000">
      <w:pPr>
        <w:pStyle w:val="Compact"/>
        <w:numPr>
          <w:ilvl w:val="0"/>
          <w:numId w:val="12"/>
        </w:numPr>
      </w:pPr>
      <w:r>
        <w:t>Откройте DVWA в браузере для проверки работы сервера (рис. 11)</w:t>
      </w:r>
    </w:p>
    <w:p w14:paraId="7421D414" w14:textId="77777777" w:rsidR="00B41700" w:rsidRDefault="00000000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188046E8" wp14:editId="0C2CE623">
            <wp:extent cx="5334000" cy="2194689"/>
            <wp:effectExtent l="0" t="0" r="0" b="0"/>
            <wp:docPr id="62" name="Picture" descr="Рис. 11: Настройка 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1F382" w14:textId="77777777" w:rsidR="00B41700" w:rsidRDefault="00000000">
      <w:pPr>
        <w:pStyle w:val="ImageCaption"/>
      </w:pPr>
      <w:r>
        <w:t>Рис. 11: Настройка сервера Apache</w:t>
      </w:r>
    </w:p>
    <w:p w14:paraId="21779FF7" w14:textId="77777777" w:rsidR="00B41700" w:rsidRDefault="00000000">
      <w:pPr>
        <w:pStyle w:val="1"/>
      </w:pPr>
      <w:bookmarkStart w:id="15" w:name="список-литературы"/>
      <w:bookmarkStart w:id="16" w:name="_Toc176788347"/>
      <w:bookmarkEnd w:id="2"/>
      <w:bookmarkEnd w:id="14"/>
      <w:r>
        <w:t>Список литературы</w:t>
      </w:r>
      <w:bookmarkStart w:id="17" w:name="refs"/>
      <w:bookmarkEnd w:id="15"/>
      <w:bookmarkEnd w:id="16"/>
      <w:bookmarkEnd w:id="17"/>
    </w:p>
    <w:sectPr w:rsidR="00B41700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9E96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99A9D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6D969FB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BCB884B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F65E1BC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CA42F33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2CD6556E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B56EE918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F80A5B68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CFFA3F5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0"/>
    <w:multiLevelType w:val="multilevel"/>
    <w:tmpl w:val="22E2A16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1"/>
    <w:multiLevelType w:val="multilevel"/>
    <w:tmpl w:val="1DFC8D5C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" w16cid:durableId="1900021653">
    <w:abstractNumId w:val="0"/>
  </w:num>
  <w:num w:numId="2" w16cid:durableId="16971522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3038005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05665957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91181302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80041691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98334655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32824559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8403367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213956877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9483669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617493396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1700"/>
    <w:rsid w:val="00B41700"/>
    <w:rsid w:val="00F52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33DA5"/>
  <w15:docId w15:val="{46DE2B8C-8627-41D4-9290-805F54C66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F5258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иронов Дмитрий Андреевич (НПИбд-02-21)</dc:creator>
  <cp:keywords/>
  <cp:lastModifiedBy>Дмитрий Миронов</cp:lastModifiedBy>
  <cp:revision>3</cp:revision>
  <cp:lastPrinted>2024-09-09T12:32:00Z</cp:lastPrinted>
  <dcterms:created xsi:type="dcterms:W3CDTF">2024-09-09T12:31:00Z</dcterms:created>
  <dcterms:modified xsi:type="dcterms:W3CDTF">2024-09-09T12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ндивидуальный проект этап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